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Rome</w:t>
      </w:r>
    </w:p>
    <w:bookmarkStart w:id="21" w:name="Xf1eddbc74809adfcef3b8c2349d06cf47c75a33"/>
    <w:p>
      <w:pPr>
        <w:pStyle w:val="Heading1"/>
      </w:pPr>
      <w:r>
        <w:t xml:space="preserve">INTERNATIONAL POLICE STUDENT INTERNSHIP APPLICA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o the Selection Committee</w:t>
      </w:r>
      <w:r>
        <w:br/>
      </w:r>
      <w:r>
        <w:t xml:space="preserve">Polizia di Stato</w:t>
      </w:r>
      <w:r>
        <w:br/>
      </w:r>
      <w:r>
        <w:t xml:space="preserve">Via dei Prefetti, 16</w:t>
      </w:r>
      <w:r>
        <w:br/>
      </w:r>
      <w:r>
        <w:t xml:space="preserve">00187 Rome, Italy</w:t>
      </w:r>
    </w:p>
    <w:bookmarkStart w:id="20" w:name="Xf4cd44e22b08195902df7fe3889001720dd311a"/>
    <w:p>
      <w:pPr>
        <w:pStyle w:val="Heading2"/>
      </w:pPr>
      <w:r>
        <w:t xml:space="preserve">Internship Application Letter for Police Officer Training Program in Italy Rome</w:t>
      </w:r>
    </w:p>
    <w:p>
      <w:pPr>
        <w:pStyle w:val="FirstParagraph"/>
      </w:pPr>
      <w:r>
        <w:t xml:space="preserve">Dear Esteemed Members of the Selection Committee,</w:t>
      </w:r>
    </w:p>
    <w:p>
      <w:pPr>
        <w:pStyle w:val="BodyText"/>
      </w:pPr>
      <w:r>
        <w:t xml:space="preserve">It is with profound enthusiasm and deep respect for the storied legacy of law enforcement in Italy that I submit this Internship Application Letter seeking a professional development opportunity within the esteemed ranks of the Polizia di Stato in Rome. As an internationally recognized police training program offering unparalleled immersion into one of Europe's most dynamic law enforcement environments, this internship represents not merely a professional milestone but a vital step toward my aspiration to become an effective Police Officer dedicated to public safety in multicultural urban centers. The prospect of contributing to the security landscape of Italy Rome – where ancient history converges with modern governance – ignites my commitment to service and academic growth.</w:t>
      </w:r>
    </w:p>
    <w:p>
      <w:pPr>
        <w:pStyle w:val="BodyText"/>
      </w:pPr>
      <w:r>
        <w:t xml:space="preserve">Having completed three years of rigorous academic study in Criminal Justice at the University of Edinburgh, including specialized coursework in European Police Systems and International Conflict Resolution, I have cultivated a comprehensive understanding of law enforcement frameworks that align with Italy's strategic approach to public safety. My thesis on "Cross-Border Policing Cooperation in EU Member States" specifically examined the operational protocols employed by Italian authorities during high-profile events like the G20 Summit in Rome 2021. This research revealed how the Polizia di Stato integrates community policing principles with advanced technological surveillance – a model I am eager to observe firsthand. The opportunity to participate in your structured Internship Program would provide indispensable context for my academic work and future career trajectory as a Police Officer.</w:t>
      </w:r>
    </w:p>
    <w:p>
      <w:pPr>
        <w:pStyle w:val="BodyText"/>
      </w:pPr>
      <w:r>
        <w:t xml:space="preserve">My fluency in both English (native) and Italian (C1 level, certified through CILS examination) positions me advantageously for seamless integration into Rome's operational environment. During my semester abroad at Sapienza University of Rome in 2023, I volunteered with the Roma Capitale Police Unit's community outreach initiative, assisting foreign residents with administrative documentation and cultural orientation. This experience cultivated essential interpersonal skills while deepening my appreciation for Rome's unique challenges: balancing historical site protection with modern crime prevention across a city that welcomes over 50 million visitors annually. I witnessed firsthand how officers navigate delicate situations involving tourists, immigrants, and local communities – demonstrating the nuanced judgment required of every Police Officer in this vibrant capital.</w:t>
      </w:r>
    </w:p>
    <w:p>
      <w:pPr>
        <w:pStyle w:val="BodyText"/>
      </w:pPr>
      <w:r>
        <w:t xml:space="preserve">What particularly draws me to Italy Rome as my internship destination is the city's distinctive approach to policing that harmonizes ancient traditions with contemporary innovation. The Polizia di Stato's emphasis on community engagement through neighborhood police stations (Commissariati di Pubblica Sicurezza) resonates deeply with my philosophy of preventive law enforcement. I am especially eager to observe how your officers implement the "Rome Safe City" initiative – a multifaceted strategy combining AI-powered surveillance, pedestrian safety corridors in historic zones, and multilingual emergency response teams. This operational framework exemplifies the kind of progressive policing I aspire to champion as a Police Officer, where technology serves human connection rather than replacing it.</w:t>
      </w:r>
    </w:p>
    <w:p>
      <w:pPr>
        <w:pStyle w:val="BodyText"/>
      </w:pPr>
      <w:r>
        <w:t xml:space="preserve">My academic background has prepared me for the intellectual demands of this internship through specialized studies including:</w:t>
      </w:r>
      <w:r>
        <w:t xml:space="preserve"> </w:t>
      </w:r>
      <w:r>
        <w:t xml:space="preserve">- *European Criminal Procedure* (with focus on Italian Code of Criminal Procedure)</w:t>
      </w:r>
      <w:r>
        <w:t xml:space="preserve"> </w:t>
      </w:r>
      <w:r>
        <w:t xml:space="preserve">- *Crisis Management in Urban Environments* (analyzing Rome's crowd control during major festivals)</w:t>
      </w:r>
      <w:r>
        <w:t xml:space="preserve"> </w:t>
      </w:r>
      <w:r>
        <w:t xml:space="preserve">- *Digital Evidence Collection* (applying EU GDPR compliance to police investigations)</w:t>
      </w:r>
    </w:p>
    <w:p>
      <w:pPr>
        <w:pStyle w:val="BodyText"/>
      </w:pPr>
      <w:r>
        <w:t xml:space="preserve">During my practical training at the Edinburgh City Police Department, I developed proficiency in evidence documentation protocols and participated in de-escalation scenarios. Most significantly, I collaborated on a project analyzing petty crime patterns across tourist hotspots – techniques directly applicable to Rome's challenges near landmarks like the Colosseum and Vatican City. This experience reinforced my belief that effective policing requires cultural intelligence as much as procedural expertise; understanding local customs is paramount when addressing issues like unlicensed street vendors or souvenir scams that plague historic districts.</w:t>
      </w:r>
    </w:p>
    <w:p>
      <w:pPr>
        <w:pStyle w:val="BodyText"/>
      </w:pPr>
      <w:r>
        <w:t xml:space="preserve">I recognize the profound responsibility inherent in serving as a Police Officer within Italy's rich cultural tapestry. Rome embodies the fusion of past and present – where Roman Forum ruins coexist with modern policing infrastructure. My proposed internship timeline (June 1–August 31, 2025) aligns with your department's summer training cycle, allowing me to participate in both regular patrol rotations and specialized units like the *Reparto Volanti* (mobile police squad). I am particularly eager to assist with the *Polizia di Quartiere* program which fosters neighborhood partnerships – a model that could inspire similar initiatives in my home country upon completion of this Internship Application Letter.</w:t>
      </w:r>
    </w:p>
    <w:p>
      <w:pPr>
        <w:pStyle w:val="BodyText"/>
      </w:pPr>
      <w:r>
        <w:t xml:space="preserve">As a prospective Police Officer, I embrace the core values that define Italy's law enforcement ethos: *Coraggio* (courage), *Onestà* (honesty), and *Servizio* (service). The Polizia di Stato's motto – "La Sicurezza è il Nostro Obiettivo" (Security is Our Goal) – mirrors my personal commitment to public safety. I understand that this internship requires not just academic aptitude but emotional resilience when managing high-stress scenarios across Rome's diverse neighborhoods. My training in conflict resolution through the Edinburgh International Centre has equipped me to approach tense situations with calm professionalism – a quality essential for every Police Officer operating in such a culturally rich environment.</w:t>
      </w:r>
    </w:p>
    <w:p>
      <w:pPr>
        <w:pStyle w:val="BodyText"/>
      </w:pPr>
      <w:r>
        <w:t xml:space="preserve">Having researched the Polizia di Stato's recent innovations including their drone surveillance network and AI-driven crime prediction software, I am prepared to contribute meaningfully to your digital transformation goals. While my primary role will be observational learning, I offer assistance with translating public safety materials into English for international visitors and documenting community feedback – skills that would complement your existing initiatives in Rome. My academic background provides a strong foundation for understanding the legal framework governing police operations across Italy and the European Union, ensuring I can rapidly adapt to procedural requirements.</w:t>
      </w:r>
    </w:p>
    <w:p>
      <w:pPr>
        <w:pStyle w:val="BodyText"/>
      </w:pPr>
      <w:r>
        <w:t xml:space="preserve">Italy Rome represents more than just a city; it is a living laboratory of governance where centuries of civic tradition inform modern public safety strategies. To witness this firsthand through your Internship Program would be the honor of my academic journey. I am confident that my academic preparation, linguistic capabilities, and profound respect for Italian policing traditions position me to absorb invaluable knowledge during this critical period of professional development.</w:t>
      </w:r>
    </w:p>
    <w:p>
      <w:pPr>
        <w:pStyle w:val="BodyText"/>
      </w:pPr>
      <w:r>
        <w:t xml:space="preserve">I have attached comprehensive documentation including my CV, academic transcripts, language certification (CILS), and a letter of recommendation from Professor Maria Rossi (Chair of International Criminal Justice at Sapienza University). I welcome the opportunity to discuss how my background aligns with your program's objectives at your earliest convenience. Thank you for considering this Internship Application Letter as part of your selection process for future Police Officers committed to serving the people of Italy Rom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in Rome</dc:title>
  <dc:creator/>
  <dc:language>en</dc:language>
  <cp:keywords/>
  <dcterms:created xsi:type="dcterms:W3CDTF">2025-12-09T19:07:22Z</dcterms:created>
  <dcterms:modified xsi:type="dcterms:W3CDTF">2025-12-09T19:07:22Z</dcterms:modified>
</cp:coreProperties>
</file>

<file path=docProps/custom.xml><?xml version="1.0" encoding="utf-8"?>
<Properties xmlns="http://schemas.openxmlformats.org/officeDocument/2006/custom-properties" xmlns:vt="http://schemas.openxmlformats.org/officeDocument/2006/docPropsVTypes"/>
</file>